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Cover</w:t>
      </w:r>
      <w:r>
        <w:t xml:space="preserve"> </w:t>
      </w:r>
      <w:r>
        <w:t xml:space="preserve">Letter</w:t>
      </w:r>
    </w:p>
    <w:p>
      <w:pPr>
        <w:pStyle w:val="FirstParagraph"/>
      </w:pPr>
      <w:r>
        <w:rPr>
          <w:bCs/>
          <w:b/>
        </w:rPr>
        <w:t xml:space="preserve">John Doe</w:t>
      </w:r>
      <w:r>
        <w:br/>
      </w:r>
      <w:r>
        <w:t xml:space="preserve">1234 Energy Lane</w:t>
      </w:r>
      <w:r>
        <w:br/>
      </w:r>
      <w:r>
        <w:t xml:space="preserve">Miami, FL 33101</w:t>
      </w:r>
      <w:r>
        <w:br/>
      </w:r>
      <w:r>
        <w:t xml:space="preserve">Email: johndoe@email.com | Phone: (555) 123-4567</w:t>
      </w:r>
    </w:p>
    <w:p>
      <w:pPr>
        <w:pStyle w:val="BodyText"/>
      </w:pPr>
      <w:r>
        <w:t xml:space="preserve">Date: [Insert Date]</w:t>
      </w:r>
    </w:p>
    <w:p>
      <w:pPr>
        <w:pStyle w:val="BodyText"/>
      </w:pPr>
      <w:r>
        <w:rPr>
          <w:bCs/>
          <w:b/>
        </w:rPr>
        <w:t xml:space="preserve">Hiring Manager</w:t>
      </w:r>
      <w:r>
        <w:br/>
      </w:r>
      <w:r>
        <w:t xml:space="preserve">ABC Energy Solutions</w:t>
      </w:r>
      <w:r>
        <w:br/>
      </w:r>
      <w:r>
        <w:t xml:space="preserve">456 Gulf Coast Drive</w:t>
      </w:r>
      <w:r>
        <w:br/>
      </w:r>
      <w:r>
        <w:t xml:space="preserve">Miami, FL 33101</w:t>
      </w:r>
    </w:p>
    <w:bookmarkStart w:id="20" w:name="petroleum-engineer-cover-letter"/>
    <w:p>
      <w:pPr>
        <w:pStyle w:val="Heading2"/>
      </w:pPr>
      <w:r>
        <w:t xml:space="preserve">Petroleum Engineer Cover Letter</w:t>
      </w:r>
    </w:p>
    <w:p>
      <w:pPr>
        <w:pStyle w:val="FirstParagraph"/>
      </w:pPr>
      <w:r>
        <w:t xml:space="preserve">Dear Hiring Manager,</w:t>
      </w:r>
    </w:p>
    <w:p>
      <w:pPr>
        <w:pStyle w:val="BodyText"/>
      </w:pPr>
      <w:r>
        <w:t xml:space="preserve">I am writing to express my enthusiastic interest in the Petroleum Engineer position at ABC Energy Solutions in the United States Miami. With a strong academic background in petroleum engineering, hands-on experience in upstream operations, and a deep understanding of the dynamic energy landscape of South Florida, I am eager to contribute my expertise to your team. The opportunity to work within the vibrant energy sector of Miami—where innovation meets tradition—aligns perfectly with my career goals and professional aspirations.</w:t>
      </w:r>
    </w:p>
    <w:p>
      <w:pPr>
        <w:pStyle w:val="BodyText"/>
      </w:pPr>
      <w:r>
        <w:t xml:space="preserve">As a Petroleum Engineer with over five years of experience in reservoir modeling, drilling optimization, and production enhancement, I have consistently delivered results that drive efficiency and sustainability. My career has been defined by a commitment to excellence, problem-solving under pressure, and a passion for leveraging technology to maximize hydrocarbon recovery. The United States Miami region offers a unique blend of offshore exploration opportunities and onshore production challenges, which I am confident my skills are well-suited to address.</w:t>
      </w:r>
    </w:p>
    <w:p>
      <w:pPr>
        <w:pStyle w:val="BodyText"/>
      </w:pPr>
      <w:r>
        <w:t xml:space="preserve">My professional journey began at the University of Houston, where I earned a Bachelor of Science in Petroleum Engineering with honors. During my studies, I focused on advanced reservoir engineering and data analytics, which equipped me with the technical foundation to tackle complex energy challenges. Post-graduation, I joined XYZ Drilling &amp; Production Co., where I contributed to several high-impact projects in the Gulf of Mexico. One such project involved optimizing well placement using 3D seismic data, resulting in a 15% increase in production efficiency for a key offshore field. This experience not only honed my technical skills but also reinforced my ability to collaborate with cross-functional teams and deliver results under tight deadlines.</w:t>
      </w:r>
    </w:p>
    <w:p>
      <w:pPr>
        <w:pStyle w:val="BodyText"/>
      </w:pPr>
      <w:r>
        <w:t xml:space="preserve">In addition to my technical expertise, I have developed a strong understanding of the regulatory and environmental frameworks governing the energy industry in the United States. Miami's proximity to the Gulf Coast makes it a critical hub for offshore drilling activities, and I am well-versed in compliance with federal and state regulations such as those set by the Bureau of Safety and Environmental Enforcement (BSEE) and the Florida Department of Environmental Protection. My work has always prioritized safety, environmental stewardship, and operational excellence—principles that are especially vital in a region like Miami, where energy projects must balance economic growth with ecological preservation.</w:t>
      </w:r>
    </w:p>
    <w:p>
      <w:pPr>
        <w:pStyle w:val="BodyText"/>
      </w:pPr>
      <w:r>
        <w:t xml:space="preserve">What sets me apart as a Petroleum Engineer is my ability to merge technical innovation with practical application. For example, I led a project at XYZ Drilling &amp; Production Co. to implement real-time data monitoring systems for drilling operations, which reduced non-productive time by 20% and significantly lowered operational costs. This initiative not only improved efficiency but also enhanced the company’s reputation as a leader in adopting cutting-edge technologies. In Miami, where the energy sector is evolving rapidly, I am eager to bring this same spirit of innovation to your team.</w:t>
      </w:r>
    </w:p>
    <w:p>
      <w:pPr>
        <w:pStyle w:val="BodyText"/>
      </w:pPr>
      <w:r>
        <w:t xml:space="preserve">Furthermore, my experience in project management has prepared me to lead and support teams across diverse environments. Whether working onshore in Florida’s oil fields or offshore in the Gulf of Mexico, I have consistently demonstrated strong leadership skills. My ability to communicate complex technical concepts to non-technical stakeholders has been instrumental in aligning projects with organizational goals. In Miami, where collaboration between engineers, geologists, and regulatory bodies is essential, I believe my interpersonal and analytical skills will be a valuable asset.</w:t>
      </w:r>
    </w:p>
    <w:p>
      <w:pPr>
        <w:pStyle w:val="BodyText"/>
      </w:pPr>
      <w:r>
        <w:t xml:space="preserve">The United States Miami region presents exciting opportunities for Petroleum Engineers to contribute to the nation’s energy security while embracing sustainable practices. As the industry transitions toward cleaner energy solutions, I am committed to exploring hybrid approaches that integrate traditional hydrocarbon production with emerging technologies such as carbon capture and renewable energy integration. My proactive approach to learning and adapting ensures that I remain at the forefront of industry trends, which is crucial in a competitive market like Miami.</w:t>
      </w:r>
    </w:p>
    <w:p>
      <w:pPr>
        <w:pStyle w:val="BodyText"/>
      </w:pPr>
      <w:r>
        <w:t xml:space="preserve">I am particularly drawn to ABC Energy Solutions because of its reputation for innovation and its commitment to excellence in the energy sector. Your focus on advancing drilling technologies and optimizing production processes resonates with my professional values. I am confident that my expertise in reservoir engineering, combined with my passion for problem-solving, will enable me to make meaningful contributions to your projects. I am especially interested in the opportunity to work on initiatives that align with Miami’s strategic energy goals, such as enhancing offshore infrastructure and supporting local economic development.</w:t>
      </w:r>
    </w:p>
    <w:p>
      <w:pPr>
        <w:pStyle w:val="BodyText"/>
      </w:pPr>
      <w:r>
        <w:t xml:space="preserve">Thank you for considering my application. I would welcome the chance to discuss how my skills and experiences align with the needs of ABC Energy Solutions. Please feel free to contact me at (555) 123-4567 or johndoe@email.com at your earliest convenience. I look forward to the possibility of contributing to your team and helping drive the success of your projects in the United States Miami region.</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Cover Letter</dc:title>
  <dc:creator/>
  <dc:language>en</dc:language>
  <cp:keywords/>
  <dcterms:created xsi:type="dcterms:W3CDTF">2026-07-21T06:06:25Z</dcterms:created>
  <dcterms:modified xsi:type="dcterms:W3CDTF">2026-07-21T06:06:25Z</dcterms:modified>
</cp:coreProperties>
</file>

<file path=docProps/custom.xml><?xml version="1.0" encoding="utf-8"?>
<Properties xmlns="http://schemas.openxmlformats.org/officeDocument/2006/custom-properties" xmlns:vt="http://schemas.openxmlformats.org/officeDocument/2006/docPropsVTypes"/>
</file>